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E9D50" w14:textId="66028EBE" w:rsidR="00B650F6" w:rsidRDefault="00440DA0" w:rsidP="004C042D">
      <w:pPr>
        <w:bidi w:val="0"/>
        <w:rPr>
          <w:rFonts w:ascii="David" w:hAnsi="David" w:cs="David"/>
          <w:u w:val="single"/>
        </w:rPr>
      </w:pPr>
      <w:r>
        <w:rPr>
          <w:rFonts w:ascii="David" w:hAnsi="David" w:cs="David"/>
          <w:u w:val="single"/>
        </w:rPr>
        <w:t>Video streaming</w:t>
      </w:r>
    </w:p>
    <w:p w14:paraId="54F2B0AE" w14:textId="3737CDCA" w:rsidR="009E47A4" w:rsidRPr="009E47A4" w:rsidRDefault="009E47A4" w:rsidP="00B650F6">
      <w:pPr>
        <w:bidi w:val="0"/>
        <w:rPr>
          <w:rFonts w:ascii="David" w:hAnsi="David" w:cs="David"/>
          <w:u w:val="single"/>
        </w:rPr>
      </w:pPr>
      <w:r w:rsidRPr="009E47A4">
        <w:rPr>
          <w:rFonts w:ascii="David" w:hAnsi="David" w:cs="David"/>
          <w:u w:val="single"/>
        </w:rPr>
        <w:t>General information</w:t>
      </w:r>
    </w:p>
    <w:p w14:paraId="73940EBC" w14:textId="5B054CB8" w:rsidR="0040349F" w:rsidRDefault="00246056" w:rsidP="004427BF">
      <w:pPr>
        <w:bidi w:val="0"/>
        <w:rPr>
          <w:rFonts w:ascii="David" w:hAnsi="David" w:cs="David"/>
          <w:sz w:val="16"/>
          <w:szCs w:val="16"/>
        </w:rPr>
      </w:pPr>
      <w:r>
        <w:rPr>
          <w:rFonts w:ascii="David" w:hAnsi="David" w:cs="David"/>
          <w:sz w:val="16"/>
          <w:szCs w:val="16"/>
        </w:rPr>
        <w:t xml:space="preserve">The AR </w:t>
      </w:r>
      <w:r w:rsidR="00760284">
        <w:rPr>
          <w:rFonts w:ascii="David" w:hAnsi="David" w:cs="David"/>
          <w:sz w:val="16"/>
          <w:szCs w:val="16"/>
        </w:rPr>
        <w:t>system is built from three main parts:</w:t>
      </w:r>
      <w:r w:rsidR="00894FD2">
        <w:rPr>
          <w:rFonts w:ascii="David" w:hAnsi="David" w:cs="David"/>
          <w:sz w:val="16"/>
          <w:szCs w:val="16"/>
        </w:rPr>
        <w:t xml:space="preserve"> </w:t>
      </w:r>
      <w:r w:rsidR="00760284">
        <w:rPr>
          <w:rFonts w:ascii="David" w:hAnsi="David" w:cs="David"/>
          <w:sz w:val="16"/>
          <w:szCs w:val="16"/>
        </w:rPr>
        <w:t>camera, PC</w:t>
      </w:r>
      <w:r w:rsidR="00894FD2">
        <w:rPr>
          <w:rFonts w:ascii="David" w:hAnsi="David" w:cs="David"/>
          <w:sz w:val="16"/>
          <w:szCs w:val="16"/>
        </w:rPr>
        <w:t>, and phone. These three components comm</w:t>
      </w:r>
      <w:r w:rsidR="006A7FEA">
        <w:rPr>
          <w:rFonts w:ascii="David" w:hAnsi="David" w:cs="David"/>
          <w:sz w:val="16"/>
          <w:szCs w:val="16"/>
        </w:rPr>
        <w:t>unicate between them and transfer data. This data is video streaming.</w:t>
      </w:r>
    </w:p>
    <w:p w14:paraId="6B354880" w14:textId="089B8949" w:rsidR="009E47A4" w:rsidRPr="009E47A4" w:rsidRDefault="009E47A4" w:rsidP="00B721FD">
      <w:pPr>
        <w:bidi w:val="0"/>
        <w:rPr>
          <w:rFonts w:ascii="David" w:hAnsi="David" w:cs="David"/>
          <w:u w:val="single"/>
          <w:rtl/>
        </w:rPr>
      </w:pPr>
      <w:r w:rsidRPr="009E47A4">
        <w:rPr>
          <w:rFonts w:ascii="David" w:hAnsi="David" w:cs="David"/>
          <w:u w:val="single"/>
        </w:rPr>
        <w:t>Implementation</w:t>
      </w:r>
    </w:p>
    <w:p w14:paraId="282ED24D" w14:textId="71131D53" w:rsidR="00DD22E7" w:rsidRDefault="001505A2" w:rsidP="001505A2">
      <w:pPr>
        <w:jc w:val="right"/>
        <w:rPr>
          <w:rFonts w:ascii="David" w:hAnsi="David" w:cs="David"/>
          <w:sz w:val="16"/>
          <w:szCs w:val="16"/>
        </w:rPr>
      </w:pPr>
      <w:r>
        <w:rPr>
          <w:rFonts w:ascii="David" w:hAnsi="David" w:cs="David"/>
          <w:sz w:val="16"/>
          <w:szCs w:val="16"/>
        </w:rPr>
        <w:t>First, we need to capture a frame from the camera as eyes work</w:t>
      </w:r>
      <w:r w:rsidR="00FF185E">
        <w:rPr>
          <w:rFonts w:ascii="David" w:hAnsi="David" w:cs="David"/>
          <w:sz w:val="16"/>
          <w:szCs w:val="16"/>
        </w:rPr>
        <w:t>. Our camera is</w:t>
      </w:r>
      <w:r w:rsidR="0036749A">
        <w:rPr>
          <w:rFonts w:ascii="David" w:hAnsi="David" w:cs="David"/>
          <w:sz w:val="16"/>
          <w:szCs w:val="16"/>
        </w:rPr>
        <w:t xml:space="preserve"> a</w:t>
      </w:r>
      <w:r w:rsidR="00FF185E">
        <w:rPr>
          <w:rFonts w:ascii="David" w:hAnsi="David" w:cs="David"/>
          <w:sz w:val="16"/>
          <w:szCs w:val="16"/>
        </w:rPr>
        <w:t xml:space="preserve"> stereo camera that work</w:t>
      </w:r>
      <w:r w:rsidR="0036749A">
        <w:rPr>
          <w:rFonts w:ascii="David" w:hAnsi="David" w:cs="David"/>
          <w:sz w:val="16"/>
          <w:szCs w:val="16"/>
        </w:rPr>
        <w:t>s</w:t>
      </w:r>
      <w:r w:rsidR="00FF185E">
        <w:rPr>
          <w:rFonts w:ascii="David" w:hAnsi="David" w:cs="David"/>
          <w:sz w:val="16"/>
          <w:szCs w:val="16"/>
        </w:rPr>
        <w:t xml:space="preserve"> in high resolution </w:t>
      </w:r>
      <w:r w:rsidR="0036749A">
        <w:rPr>
          <w:rFonts w:ascii="David" w:hAnsi="David" w:cs="David"/>
          <w:sz w:val="16"/>
          <w:szCs w:val="16"/>
        </w:rPr>
        <w:t>and fps. To support the ad</w:t>
      </w:r>
      <w:r w:rsidR="00405011">
        <w:rPr>
          <w:rFonts w:ascii="David" w:hAnsi="David" w:cs="David"/>
          <w:sz w:val="16"/>
          <w:szCs w:val="16"/>
        </w:rPr>
        <w:t xml:space="preserve">vanced camera, we had to </w:t>
      </w:r>
      <w:r w:rsidR="005032BB">
        <w:rPr>
          <w:rFonts w:ascii="David" w:hAnsi="David" w:cs="David"/>
          <w:sz w:val="16"/>
          <w:szCs w:val="16"/>
        </w:rPr>
        <w:t>use GPU to receive the camera</w:t>
      </w:r>
      <w:r>
        <w:rPr>
          <w:rFonts w:ascii="David" w:hAnsi="David" w:cs="David"/>
          <w:sz w:val="16"/>
          <w:szCs w:val="16"/>
        </w:rPr>
        <w:t>’</w:t>
      </w:r>
      <w:r w:rsidR="005032BB">
        <w:rPr>
          <w:rFonts w:ascii="David" w:hAnsi="David" w:cs="David"/>
          <w:sz w:val="16"/>
          <w:szCs w:val="16"/>
        </w:rPr>
        <w:t>s data.</w:t>
      </w:r>
      <w:r w:rsidR="0036749A">
        <w:rPr>
          <w:rFonts w:ascii="David" w:hAnsi="David" w:cs="David"/>
          <w:sz w:val="16"/>
          <w:szCs w:val="16"/>
        </w:rPr>
        <w:t xml:space="preserve"> </w:t>
      </w:r>
      <w:r w:rsidR="007665E2">
        <w:rPr>
          <w:rFonts w:ascii="David" w:hAnsi="David" w:cs="David"/>
          <w:sz w:val="16"/>
          <w:szCs w:val="16"/>
        </w:rPr>
        <w:t xml:space="preserve">We connected the camera to Jetson Xavier by Nvidia with </w:t>
      </w:r>
      <w:r w:rsidR="00270349">
        <w:rPr>
          <w:rFonts w:ascii="David" w:hAnsi="David" w:cs="David"/>
          <w:sz w:val="16"/>
          <w:szCs w:val="16"/>
        </w:rPr>
        <w:t xml:space="preserve">a </w:t>
      </w:r>
      <w:r w:rsidR="007665E2">
        <w:rPr>
          <w:rFonts w:ascii="David" w:hAnsi="David" w:cs="David"/>
          <w:sz w:val="16"/>
          <w:szCs w:val="16"/>
        </w:rPr>
        <w:t xml:space="preserve">USB peripheral. </w:t>
      </w:r>
      <w:r w:rsidR="009227F1">
        <w:rPr>
          <w:rFonts w:ascii="David" w:hAnsi="David" w:cs="David"/>
          <w:sz w:val="16"/>
          <w:szCs w:val="16"/>
        </w:rPr>
        <w:t>A wired network cable connected the Jetso</w:t>
      </w:r>
      <w:r w:rsidR="00E610BB">
        <w:rPr>
          <w:rFonts w:ascii="David" w:hAnsi="David" w:cs="David"/>
          <w:sz w:val="16"/>
          <w:szCs w:val="16"/>
        </w:rPr>
        <w:t xml:space="preserve">n to the PC. </w:t>
      </w:r>
    </w:p>
    <w:p w14:paraId="467252F2" w14:textId="2AAFC7E2" w:rsidR="002671A9" w:rsidRDefault="009D2597" w:rsidP="001505A2">
      <w:pPr>
        <w:jc w:val="right"/>
        <w:rPr>
          <w:rFonts w:ascii="David" w:hAnsi="David" w:cs="David"/>
          <w:sz w:val="16"/>
          <w:szCs w:val="16"/>
        </w:rPr>
      </w:pPr>
      <w:r>
        <w:rPr>
          <w:rFonts w:ascii="David" w:hAnsi="David" w:cs="David"/>
          <w:sz w:val="16"/>
          <w:szCs w:val="16"/>
        </w:rPr>
        <w:t xml:space="preserve">One of the most </w:t>
      </w:r>
      <w:r w:rsidR="00491EA1">
        <w:rPr>
          <w:rFonts w:ascii="David" w:hAnsi="David" w:cs="David"/>
          <w:sz w:val="16"/>
          <w:szCs w:val="16"/>
        </w:rPr>
        <w:t>video compression standard</w:t>
      </w:r>
      <w:r w:rsidR="0042272C">
        <w:rPr>
          <w:rFonts w:ascii="David" w:hAnsi="David" w:cs="David"/>
          <w:sz w:val="16"/>
          <w:szCs w:val="16"/>
        </w:rPr>
        <w:t>s</w:t>
      </w:r>
      <w:r w:rsidR="000E2F38">
        <w:rPr>
          <w:rFonts w:ascii="David" w:hAnsi="David" w:cs="David"/>
          <w:sz w:val="16"/>
          <w:szCs w:val="16"/>
        </w:rPr>
        <w:t xml:space="preserve"> is </w:t>
      </w:r>
      <w:r w:rsidR="000E2F38" w:rsidRPr="000E2F38">
        <w:rPr>
          <w:rFonts w:ascii="David" w:hAnsi="David" w:cs="David"/>
          <w:sz w:val="16"/>
          <w:szCs w:val="16"/>
        </w:rPr>
        <w:t>Advanced Video Coding (AVC), also referred to as H.264</w:t>
      </w:r>
      <w:r w:rsidR="0042272C">
        <w:rPr>
          <w:rFonts w:ascii="David" w:hAnsi="David" w:cs="David"/>
          <w:sz w:val="16"/>
          <w:szCs w:val="16"/>
        </w:rPr>
        <w:t>. This standard</w:t>
      </w:r>
      <w:r w:rsidR="00A25B68">
        <w:rPr>
          <w:rFonts w:ascii="David" w:hAnsi="David" w:cs="David"/>
          <w:sz w:val="16"/>
          <w:szCs w:val="16"/>
        </w:rPr>
        <w:t xml:space="preserve"> is based on block-oriented, motion-compensated coding</w:t>
      </w:r>
      <w:r w:rsidR="000D669B">
        <w:rPr>
          <w:rFonts w:ascii="David" w:hAnsi="David" w:cs="David"/>
          <w:sz w:val="16"/>
          <w:szCs w:val="16"/>
        </w:rPr>
        <w:t xml:space="preserve">. </w:t>
      </w:r>
      <w:r w:rsidR="005644A8">
        <w:rPr>
          <w:rFonts w:ascii="David" w:hAnsi="David" w:cs="David"/>
          <w:sz w:val="16"/>
          <w:szCs w:val="16"/>
        </w:rPr>
        <w:t>Some main components</w:t>
      </w:r>
      <w:r w:rsidR="00A1793F">
        <w:rPr>
          <w:rFonts w:ascii="David" w:hAnsi="David" w:cs="David"/>
          <w:sz w:val="16"/>
          <w:szCs w:val="16"/>
        </w:rPr>
        <w:t xml:space="preserve"> improve the compression as</w:t>
      </w:r>
      <w:r w:rsidR="005644A8">
        <w:rPr>
          <w:rFonts w:ascii="David" w:hAnsi="David" w:cs="David"/>
          <w:sz w:val="16"/>
          <w:szCs w:val="16"/>
        </w:rPr>
        <w:t xml:space="preserve"> DCT (As we learned </w:t>
      </w:r>
      <w:r w:rsidR="002671A9">
        <w:rPr>
          <w:rFonts w:ascii="David" w:hAnsi="David" w:cs="David"/>
          <w:sz w:val="16"/>
          <w:szCs w:val="16"/>
        </w:rPr>
        <w:t>in</w:t>
      </w:r>
      <w:r w:rsidR="005644A8">
        <w:rPr>
          <w:rFonts w:ascii="David" w:hAnsi="David" w:cs="David"/>
          <w:sz w:val="16"/>
          <w:szCs w:val="16"/>
        </w:rPr>
        <w:t xml:space="preserve"> class), </w:t>
      </w:r>
      <w:r w:rsidR="00985CB9">
        <w:rPr>
          <w:rFonts w:ascii="David" w:hAnsi="David" w:cs="David"/>
          <w:sz w:val="16"/>
          <w:szCs w:val="16"/>
        </w:rPr>
        <w:t>motion compensation</w:t>
      </w:r>
      <w:r w:rsidR="00EB0496">
        <w:rPr>
          <w:rFonts w:ascii="David" w:hAnsi="David" w:cs="David"/>
          <w:sz w:val="16"/>
          <w:szCs w:val="16"/>
        </w:rPr>
        <w:t xml:space="preserve">, </w:t>
      </w:r>
      <w:r w:rsidR="00EB0496" w:rsidRPr="00EB0496">
        <w:rPr>
          <w:rFonts w:ascii="David" w:hAnsi="David" w:cs="David"/>
          <w:sz w:val="16"/>
          <w:szCs w:val="16"/>
        </w:rPr>
        <w:t>intra prediction</w:t>
      </w:r>
      <w:r w:rsidR="002A2F05">
        <w:rPr>
          <w:rFonts w:ascii="David" w:hAnsi="David" w:cs="David"/>
          <w:sz w:val="16"/>
          <w:szCs w:val="16"/>
        </w:rPr>
        <w:t xml:space="preserve"> (neighborhood prediction</w:t>
      </w:r>
      <w:r w:rsidR="001F1F73">
        <w:rPr>
          <w:rFonts w:ascii="David" w:hAnsi="David" w:cs="David"/>
          <w:sz w:val="16"/>
          <w:szCs w:val="16"/>
        </w:rPr>
        <w:t>, and CABAC.</w:t>
      </w:r>
    </w:p>
    <w:p w14:paraId="52F0F4B6" w14:textId="33179DF1" w:rsidR="00140A6F" w:rsidRDefault="00817587" w:rsidP="007F5749">
      <w:pPr>
        <w:bidi w:val="0"/>
        <w:rPr>
          <w:rFonts w:ascii="David" w:hAnsi="David" w:cs="David"/>
          <w:sz w:val="16"/>
          <w:szCs w:val="16"/>
        </w:rPr>
      </w:pPr>
      <w:r>
        <w:rPr>
          <w:rFonts w:ascii="David" w:hAnsi="David" w:cs="David"/>
          <w:sz w:val="16"/>
          <w:szCs w:val="16"/>
        </w:rPr>
        <w:t xml:space="preserve">We implemented a pipeline using </w:t>
      </w:r>
      <w:r w:rsidR="00C72AF4">
        <w:rPr>
          <w:rFonts w:ascii="David" w:hAnsi="David" w:cs="David"/>
          <w:sz w:val="16"/>
          <w:szCs w:val="16"/>
        </w:rPr>
        <w:t xml:space="preserve">the </w:t>
      </w:r>
      <w:proofErr w:type="spellStart"/>
      <w:r>
        <w:rPr>
          <w:rFonts w:ascii="David" w:hAnsi="David" w:cs="David"/>
          <w:sz w:val="16"/>
          <w:szCs w:val="16"/>
        </w:rPr>
        <w:t>Gstreamer</w:t>
      </w:r>
      <w:proofErr w:type="spellEnd"/>
      <w:r>
        <w:rPr>
          <w:rFonts w:ascii="David" w:hAnsi="David" w:cs="David"/>
          <w:sz w:val="16"/>
          <w:szCs w:val="16"/>
        </w:rPr>
        <w:t xml:space="preserve"> framework to send </w:t>
      </w:r>
      <w:r w:rsidR="000A4BD6">
        <w:rPr>
          <w:rFonts w:ascii="David" w:hAnsi="David" w:cs="David"/>
          <w:sz w:val="16"/>
          <w:szCs w:val="16"/>
        </w:rPr>
        <w:t>the compressed camera frames in effic</w:t>
      </w:r>
      <w:r w:rsidR="00CD1FE1">
        <w:rPr>
          <w:rFonts w:ascii="David" w:hAnsi="David" w:cs="David"/>
          <w:sz w:val="16"/>
          <w:szCs w:val="16"/>
        </w:rPr>
        <w:t>i</w:t>
      </w:r>
      <w:r w:rsidR="000A4BD6">
        <w:rPr>
          <w:rFonts w:ascii="David" w:hAnsi="David" w:cs="David"/>
          <w:sz w:val="16"/>
          <w:szCs w:val="16"/>
        </w:rPr>
        <w:t>ency compression</w:t>
      </w:r>
      <w:r w:rsidR="00CD1FE1">
        <w:rPr>
          <w:rFonts w:ascii="David" w:hAnsi="David" w:cs="David"/>
          <w:sz w:val="16"/>
          <w:szCs w:val="16"/>
        </w:rPr>
        <w:t xml:space="preserve"> over UDP protocol </w:t>
      </w:r>
      <w:r w:rsidR="00210A79">
        <w:rPr>
          <w:rFonts w:ascii="David" w:hAnsi="David" w:cs="David"/>
          <w:sz w:val="16"/>
          <w:szCs w:val="16"/>
        </w:rPr>
        <w:t>to ensure that we will have the lowest latency.</w:t>
      </w:r>
      <w:r w:rsidR="007F5749">
        <w:rPr>
          <w:rFonts w:ascii="David" w:hAnsi="David" w:cs="David"/>
          <w:sz w:val="16"/>
          <w:szCs w:val="16"/>
        </w:rPr>
        <w:t xml:space="preserve"> </w:t>
      </w:r>
      <w:r w:rsidR="00140A6F">
        <w:rPr>
          <w:rFonts w:ascii="David" w:hAnsi="David" w:cs="David"/>
          <w:sz w:val="16"/>
          <w:szCs w:val="16"/>
        </w:rPr>
        <w:t xml:space="preserve">The PC received the stream in OpenCV with </w:t>
      </w:r>
      <w:r w:rsidR="00C72AF4">
        <w:rPr>
          <w:rFonts w:ascii="David" w:hAnsi="David" w:cs="David"/>
          <w:sz w:val="16"/>
          <w:szCs w:val="16"/>
        </w:rPr>
        <w:t xml:space="preserve">the </w:t>
      </w:r>
      <w:proofErr w:type="spellStart"/>
      <w:r w:rsidR="00140A6F">
        <w:rPr>
          <w:rFonts w:ascii="David" w:hAnsi="David" w:cs="David"/>
          <w:sz w:val="16"/>
          <w:szCs w:val="16"/>
        </w:rPr>
        <w:t>Gstreamer</w:t>
      </w:r>
      <w:proofErr w:type="spellEnd"/>
      <w:r w:rsidR="00140A6F">
        <w:rPr>
          <w:rFonts w:ascii="David" w:hAnsi="David" w:cs="David"/>
          <w:sz w:val="16"/>
          <w:szCs w:val="16"/>
        </w:rPr>
        <w:t xml:space="preserve"> plugin</w:t>
      </w:r>
      <w:r w:rsidR="00442A8A">
        <w:rPr>
          <w:rFonts w:ascii="David" w:hAnsi="David" w:cs="David"/>
          <w:sz w:val="16"/>
          <w:szCs w:val="16"/>
        </w:rPr>
        <w:t>,</w:t>
      </w:r>
      <w:r w:rsidR="00140A6F">
        <w:rPr>
          <w:rFonts w:ascii="David" w:hAnsi="David" w:cs="David"/>
          <w:sz w:val="16"/>
          <w:szCs w:val="16"/>
        </w:rPr>
        <w:t xml:space="preserve"> and then </w:t>
      </w:r>
      <w:r w:rsidR="00442A8A">
        <w:rPr>
          <w:rFonts w:ascii="David" w:hAnsi="David" w:cs="David"/>
          <w:sz w:val="16"/>
          <w:szCs w:val="16"/>
        </w:rPr>
        <w:t>we implemented the AR algorithm</w:t>
      </w:r>
      <w:r w:rsidR="007F5749">
        <w:rPr>
          <w:rFonts w:ascii="David" w:hAnsi="David" w:cs="David"/>
          <w:sz w:val="16"/>
          <w:szCs w:val="16"/>
        </w:rPr>
        <w:t>.</w:t>
      </w:r>
    </w:p>
    <w:p w14:paraId="35D0C939" w14:textId="2F6A3502" w:rsidR="007F5749" w:rsidRDefault="00A13AFA" w:rsidP="007F5749">
      <w:pPr>
        <w:bidi w:val="0"/>
        <w:rPr>
          <w:rFonts w:ascii="David" w:hAnsi="David" w:cs="David"/>
          <w:sz w:val="16"/>
          <w:szCs w:val="16"/>
        </w:rPr>
      </w:pPr>
      <w:r>
        <w:rPr>
          <w:rFonts w:ascii="David" w:hAnsi="David" w:cs="David"/>
          <w:sz w:val="16"/>
          <w:szCs w:val="16"/>
        </w:rPr>
        <w:t>The last part is streaming the content to the phone. We created</w:t>
      </w:r>
      <w:r w:rsidR="00CD15B1">
        <w:rPr>
          <w:rFonts w:ascii="David" w:hAnsi="David" w:cs="David"/>
          <w:sz w:val="16"/>
          <w:szCs w:val="16"/>
        </w:rPr>
        <w:t xml:space="preserve"> an</w:t>
      </w:r>
      <w:r>
        <w:rPr>
          <w:rFonts w:ascii="David" w:hAnsi="David" w:cs="David"/>
          <w:sz w:val="16"/>
          <w:szCs w:val="16"/>
        </w:rPr>
        <w:t xml:space="preserve"> </w:t>
      </w:r>
      <w:r w:rsidR="002F3CC5">
        <w:rPr>
          <w:rFonts w:ascii="David" w:hAnsi="David" w:cs="David"/>
          <w:sz w:val="16"/>
          <w:szCs w:val="16"/>
        </w:rPr>
        <w:t xml:space="preserve">Android app with </w:t>
      </w:r>
      <w:r w:rsidR="00CD15B1">
        <w:rPr>
          <w:rFonts w:ascii="David" w:hAnsi="David" w:cs="David"/>
          <w:sz w:val="16"/>
          <w:szCs w:val="16"/>
        </w:rPr>
        <w:t xml:space="preserve">a </w:t>
      </w:r>
      <w:proofErr w:type="spellStart"/>
      <w:r w:rsidR="002F3CC5">
        <w:rPr>
          <w:rFonts w:ascii="David" w:hAnsi="David" w:cs="David"/>
          <w:sz w:val="16"/>
          <w:szCs w:val="16"/>
        </w:rPr>
        <w:t>Gstreamer</w:t>
      </w:r>
      <w:proofErr w:type="spellEnd"/>
      <w:r w:rsidR="002F3CC5">
        <w:rPr>
          <w:rFonts w:ascii="David" w:hAnsi="David" w:cs="David"/>
          <w:sz w:val="16"/>
          <w:szCs w:val="16"/>
        </w:rPr>
        <w:t xml:space="preserve"> framework to receive</w:t>
      </w:r>
      <w:r w:rsidR="00CD15B1">
        <w:rPr>
          <w:rFonts w:ascii="David" w:hAnsi="David" w:cs="David"/>
          <w:sz w:val="16"/>
          <w:szCs w:val="16"/>
        </w:rPr>
        <w:t xml:space="preserve"> streams from the PC to the phone wireless in UDP protocol. </w:t>
      </w:r>
    </w:p>
    <w:p w14:paraId="56D1C88F" w14:textId="42656221" w:rsidR="009D2597" w:rsidRDefault="000D669B" w:rsidP="001505A2">
      <w:pPr>
        <w:jc w:val="right"/>
        <w:rPr>
          <w:rFonts w:ascii="David" w:hAnsi="David" w:cs="David"/>
          <w:sz w:val="16"/>
          <w:szCs w:val="16"/>
        </w:rPr>
      </w:pPr>
      <w:r>
        <w:rPr>
          <w:rFonts w:ascii="David" w:hAnsi="David" w:cs="David" w:hint="cs"/>
          <w:sz w:val="16"/>
          <w:szCs w:val="16"/>
          <w:rtl/>
        </w:rPr>
        <w:t xml:space="preserve"> </w:t>
      </w:r>
    </w:p>
    <w:p w14:paraId="48C60277" w14:textId="4C95C5D9" w:rsidR="001B16CE" w:rsidRPr="006B2F1B" w:rsidRDefault="002F5C68" w:rsidP="002F5C68">
      <w:pPr>
        <w:jc w:val="center"/>
        <w:rPr>
          <w:rFonts w:ascii="David" w:hAnsi="David" w:cs="David"/>
          <w:sz w:val="16"/>
          <w:szCs w:val="16"/>
        </w:rPr>
      </w:pPr>
      <w:r>
        <w:rPr>
          <w:noProof/>
        </w:rPr>
        <w:drawing>
          <wp:inline distT="0" distB="0" distL="0" distR="0" wp14:anchorId="34816F5F" wp14:editId="1218090F">
            <wp:extent cx="3972560" cy="2060677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81839" cy="206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36B8E" w14:textId="77777777" w:rsidR="009E47A4" w:rsidRPr="009E47A4" w:rsidRDefault="009E47A4" w:rsidP="00595E55">
      <w:pPr>
        <w:jc w:val="right"/>
        <w:rPr>
          <w:rFonts w:ascii="David" w:hAnsi="David" w:cs="David"/>
          <w:u w:val="single"/>
          <w:rtl/>
        </w:rPr>
      </w:pPr>
      <w:r w:rsidRPr="009E47A4">
        <w:rPr>
          <w:rFonts w:ascii="David" w:hAnsi="David" w:cs="David"/>
          <w:u w:val="single"/>
        </w:rPr>
        <w:t>Assumptions and limitations</w:t>
      </w:r>
    </w:p>
    <w:p w14:paraId="1F49F697" w14:textId="18B85CF2" w:rsidR="009E47A4" w:rsidRDefault="009072B2" w:rsidP="00E64AEE">
      <w:pPr>
        <w:bidi w:val="0"/>
        <w:rPr>
          <w:rFonts w:ascii="David" w:hAnsi="David" w:cs="David"/>
          <w:sz w:val="16"/>
          <w:szCs w:val="16"/>
        </w:rPr>
      </w:pPr>
      <w:r>
        <w:rPr>
          <w:rFonts w:ascii="David" w:hAnsi="David" w:cs="David"/>
          <w:sz w:val="16"/>
          <w:szCs w:val="16"/>
        </w:rPr>
        <w:t>The problem with H.264 coding is</w:t>
      </w:r>
      <w:r w:rsidR="004253B9">
        <w:rPr>
          <w:rFonts w:ascii="David" w:hAnsi="David" w:cs="David"/>
          <w:sz w:val="16"/>
          <w:szCs w:val="16"/>
        </w:rPr>
        <w:t xml:space="preserve"> that if the processing time of each frame is too big, the video preview starts to pixelized. </w:t>
      </w:r>
      <w:r w:rsidR="008A06EC">
        <w:rPr>
          <w:rFonts w:ascii="David" w:hAnsi="David" w:cs="David"/>
          <w:sz w:val="16"/>
          <w:szCs w:val="16"/>
        </w:rPr>
        <w:t>T</w:t>
      </w:r>
      <w:r w:rsidR="009B4D75">
        <w:rPr>
          <w:rFonts w:ascii="David" w:hAnsi="David" w:cs="David"/>
          <w:sz w:val="16"/>
          <w:szCs w:val="16"/>
        </w:rPr>
        <w:t xml:space="preserve">o </w:t>
      </w:r>
      <w:r w:rsidR="0029307E">
        <w:rPr>
          <w:rFonts w:ascii="David" w:hAnsi="David" w:cs="David"/>
          <w:sz w:val="16"/>
          <w:szCs w:val="16"/>
        </w:rPr>
        <w:t xml:space="preserve">overcome that problem, we had to capture a new frame only when the last frame </w:t>
      </w:r>
      <w:r w:rsidR="00D12A1A">
        <w:rPr>
          <w:rFonts w:ascii="David" w:hAnsi="David" w:cs="David"/>
          <w:sz w:val="16"/>
          <w:szCs w:val="16"/>
        </w:rPr>
        <w:t xml:space="preserve">was processed. </w:t>
      </w:r>
      <w:r w:rsidR="00940EE9">
        <w:rPr>
          <w:rFonts w:ascii="David" w:hAnsi="David" w:cs="David"/>
          <w:sz w:val="16"/>
          <w:szCs w:val="16"/>
        </w:rPr>
        <w:t>That way</w:t>
      </w:r>
      <w:r w:rsidR="00703341">
        <w:rPr>
          <w:rFonts w:ascii="David" w:hAnsi="David" w:cs="David"/>
          <w:sz w:val="16"/>
          <w:szCs w:val="16"/>
        </w:rPr>
        <w:t>,</w:t>
      </w:r>
      <w:r w:rsidR="00940EE9">
        <w:rPr>
          <w:rFonts w:ascii="David" w:hAnsi="David" w:cs="David"/>
          <w:sz w:val="16"/>
          <w:szCs w:val="16"/>
        </w:rPr>
        <w:t xml:space="preserve"> we managed to keep low lat</w:t>
      </w:r>
      <w:r w:rsidR="00703341">
        <w:rPr>
          <w:rFonts w:ascii="David" w:hAnsi="David" w:cs="David"/>
          <w:sz w:val="16"/>
          <w:szCs w:val="16"/>
        </w:rPr>
        <w:t>e</w:t>
      </w:r>
      <w:r w:rsidR="00940EE9">
        <w:rPr>
          <w:rFonts w:ascii="David" w:hAnsi="David" w:cs="David"/>
          <w:sz w:val="16"/>
          <w:szCs w:val="16"/>
        </w:rPr>
        <w:t xml:space="preserve">ncy and good </w:t>
      </w:r>
      <w:r w:rsidR="00430839">
        <w:rPr>
          <w:rFonts w:ascii="David" w:hAnsi="David" w:cs="David"/>
          <w:sz w:val="16"/>
          <w:szCs w:val="16"/>
        </w:rPr>
        <w:t>image resolution</w:t>
      </w:r>
      <w:r w:rsidR="00940EE9">
        <w:rPr>
          <w:rFonts w:ascii="David" w:hAnsi="David" w:cs="David"/>
          <w:sz w:val="16"/>
          <w:szCs w:val="16"/>
        </w:rPr>
        <w:t xml:space="preserve"> but </w:t>
      </w:r>
      <w:r w:rsidR="00430839">
        <w:rPr>
          <w:rFonts w:ascii="David" w:hAnsi="David" w:cs="David"/>
          <w:sz w:val="16"/>
          <w:szCs w:val="16"/>
        </w:rPr>
        <w:t xml:space="preserve">a </w:t>
      </w:r>
      <w:r w:rsidR="00703341">
        <w:rPr>
          <w:rFonts w:ascii="David" w:hAnsi="David" w:cs="David"/>
          <w:sz w:val="16"/>
          <w:szCs w:val="16"/>
        </w:rPr>
        <w:t>low frame rate that can</w:t>
      </w:r>
      <w:r w:rsidR="00CE76E0">
        <w:rPr>
          <w:rFonts w:ascii="David" w:hAnsi="David" w:cs="David"/>
          <w:sz w:val="16"/>
          <w:szCs w:val="16"/>
        </w:rPr>
        <w:t xml:space="preserve"> interfere with the user </w:t>
      </w:r>
      <w:r w:rsidR="00430839">
        <w:rPr>
          <w:rFonts w:ascii="David" w:hAnsi="David" w:cs="David"/>
          <w:sz w:val="16"/>
          <w:szCs w:val="16"/>
        </w:rPr>
        <w:t xml:space="preserve">experience. </w:t>
      </w:r>
    </w:p>
    <w:p w14:paraId="2F2C7B7E" w14:textId="437EC65C" w:rsidR="009A7E6A" w:rsidRDefault="009A7E6A" w:rsidP="009A7E6A">
      <w:pPr>
        <w:bidi w:val="0"/>
        <w:rPr>
          <w:rFonts w:ascii="David" w:hAnsi="David" w:cs="David"/>
          <w:sz w:val="16"/>
          <w:szCs w:val="16"/>
        </w:rPr>
      </w:pPr>
      <w:r>
        <w:rPr>
          <w:rFonts w:ascii="David" w:hAnsi="David" w:cs="David"/>
          <w:sz w:val="16"/>
          <w:szCs w:val="16"/>
        </w:rPr>
        <w:t>Another limit</w:t>
      </w:r>
      <w:r w:rsidR="00585D02">
        <w:rPr>
          <w:rFonts w:ascii="David" w:hAnsi="David" w:cs="David"/>
          <w:sz w:val="16"/>
          <w:szCs w:val="16"/>
        </w:rPr>
        <w:t>ation</w:t>
      </w:r>
      <w:r>
        <w:rPr>
          <w:rFonts w:ascii="David" w:hAnsi="David" w:cs="David"/>
          <w:sz w:val="16"/>
          <w:szCs w:val="16"/>
        </w:rPr>
        <w:t xml:space="preserve"> is the network b</w:t>
      </w:r>
      <w:r w:rsidR="00585D02">
        <w:rPr>
          <w:rFonts w:ascii="David" w:hAnsi="David" w:cs="David"/>
          <w:sz w:val="16"/>
          <w:szCs w:val="16"/>
        </w:rPr>
        <w:t>andwid</w:t>
      </w:r>
      <w:r>
        <w:rPr>
          <w:rFonts w:ascii="David" w:hAnsi="David" w:cs="David"/>
          <w:sz w:val="16"/>
          <w:szCs w:val="16"/>
        </w:rPr>
        <w:t xml:space="preserve">th. While </w:t>
      </w:r>
      <w:r w:rsidR="00585D02">
        <w:rPr>
          <w:rFonts w:ascii="David" w:hAnsi="David" w:cs="David"/>
          <w:sz w:val="16"/>
          <w:szCs w:val="16"/>
        </w:rPr>
        <w:t>the PC was connected to the GPU wired, the</w:t>
      </w:r>
      <w:r w:rsidR="00016FD2">
        <w:rPr>
          <w:rFonts w:ascii="David" w:hAnsi="David" w:cs="David"/>
          <w:sz w:val="16"/>
          <w:szCs w:val="16"/>
        </w:rPr>
        <w:t xml:space="preserve"> phone </w:t>
      </w:r>
      <w:proofErr w:type="gramStart"/>
      <w:r w:rsidR="00016FD2">
        <w:rPr>
          <w:rFonts w:ascii="David" w:hAnsi="David" w:cs="David"/>
          <w:sz w:val="16"/>
          <w:szCs w:val="16"/>
        </w:rPr>
        <w:t>was connected with</w:t>
      </w:r>
      <w:proofErr w:type="gramEnd"/>
      <w:r w:rsidR="00016FD2">
        <w:rPr>
          <w:rFonts w:ascii="David" w:hAnsi="David" w:cs="David"/>
          <w:sz w:val="16"/>
          <w:szCs w:val="16"/>
        </w:rPr>
        <w:t xml:space="preserve"> </w:t>
      </w:r>
      <w:proofErr w:type="spellStart"/>
      <w:r w:rsidR="00016FD2">
        <w:rPr>
          <w:rFonts w:ascii="David" w:hAnsi="David" w:cs="David"/>
          <w:sz w:val="16"/>
          <w:szCs w:val="16"/>
        </w:rPr>
        <w:t>wifi</w:t>
      </w:r>
      <w:proofErr w:type="spellEnd"/>
      <w:r w:rsidR="00016FD2">
        <w:rPr>
          <w:rFonts w:ascii="David" w:hAnsi="David" w:cs="David"/>
          <w:sz w:val="16"/>
          <w:szCs w:val="16"/>
        </w:rPr>
        <w:t xml:space="preserve">. If </w:t>
      </w:r>
      <w:r w:rsidR="000D2F40">
        <w:rPr>
          <w:rFonts w:ascii="David" w:hAnsi="David" w:cs="David"/>
          <w:sz w:val="16"/>
          <w:szCs w:val="16"/>
        </w:rPr>
        <w:t>the network bandwidth was low, we miss UDP packets, result</w:t>
      </w:r>
      <w:r w:rsidR="003075BB">
        <w:rPr>
          <w:rFonts w:ascii="David" w:hAnsi="David" w:cs="David"/>
          <w:sz w:val="16"/>
          <w:szCs w:val="16"/>
        </w:rPr>
        <w:t>ing in many bad phone pixels</w:t>
      </w:r>
      <w:r w:rsidR="000D2F40">
        <w:rPr>
          <w:rFonts w:ascii="David" w:hAnsi="David" w:cs="David"/>
          <w:sz w:val="16"/>
          <w:szCs w:val="16"/>
        </w:rPr>
        <w:t>.</w:t>
      </w:r>
    </w:p>
    <w:p w14:paraId="6BD7CFE2" w14:textId="3A29DC3F" w:rsidR="009E47A4" w:rsidRDefault="009E47A4" w:rsidP="00F82191">
      <w:pPr>
        <w:bidi w:val="0"/>
        <w:rPr>
          <w:rFonts w:ascii="David" w:hAnsi="David" w:cs="David"/>
          <w:u w:val="single"/>
        </w:rPr>
      </w:pPr>
      <w:r w:rsidRPr="009E47A4">
        <w:rPr>
          <w:rFonts w:ascii="David" w:hAnsi="David" w:cs="David"/>
          <w:u w:val="single"/>
        </w:rPr>
        <w:t>Results</w:t>
      </w:r>
    </w:p>
    <w:p w14:paraId="21DA797C" w14:textId="1D19FD19" w:rsidR="00F269A2" w:rsidRDefault="003723A8" w:rsidP="00F269A2">
      <w:pPr>
        <w:bidi w:val="0"/>
      </w:pPr>
      <w:r w:rsidRPr="00250C31">
        <w:rPr>
          <w:rFonts w:ascii="David" w:hAnsi="David" w:cs="David"/>
          <w:sz w:val="16"/>
          <w:szCs w:val="16"/>
          <w:highlight w:val="yellow"/>
        </w:rPr>
        <w:t>[</w:t>
      </w:r>
      <w:r w:rsidR="006C23A1">
        <w:rPr>
          <w:rFonts w:ascii="David" w:hAnsi="David" w:cs="David"/>
          <w:sz w:val="16"/>
          <w:szCs w:val="16"/>
          <w:highlight w:val="yellow"/>
        </w:rPr>
        <w:t xml:space="preserve">Reshaped image with </w:t>
      </w:r>
      <w:r w:rsidR="00F269A2">
        <w:rPr>
          <w:rFonts w:ascii="David" w:hAnsi="David" w:cs="David"/>
          <w:sz w:val="16"/>
          <w:szCs w:val="16"/>
          <w:highlight w:val="yellow"/>
        </w:rPr>
        <w:t>GUI offset and table content</w:t>
      </w:r>
      <w:r w:rsidRPr="00250C31">
        <w:rPr>
          <w:rFonts w:ascii="David" w:hAnsi="David" w:cs="David"/>
          <w:sz w:val="16"/>
          <w:szCs w:val="16"/>
          <w:highlight w:val="yellow"/>
        </w:rPr>
        <w:t>]</w:t>
      </w:r>
      <w:r w:rsidR="00F269A2">
        <w:t xml:space="preserve"> </w:t>
      </w:r>
    </w:p>
    <w:p w14:paraId="16BFF2F9" w14:textId="2C7D7707" w:rsidR="00D703FA" w:rsidRPr="00A251AF" w:rsidRDefault="00D703FA" w:rsidP="003E0B33">
      <w:pPr>
        <w:bidi w:val="0"/>
        <w:jc w:val="center"/>
        <w:rPr>
          <w:rFonts w:ascii="David" w:hAnsi="David" w:cs="David"/>
          <w:sz w:val="16"/>
          <w:szCs w:val="16"/>
          <w:rtl/>
        </w:rPr>
      </w:pPr>
    </w:p>
    <w:p w14:paraId="6F33DF7C" w14:textId="0939AA11" w:rsidR="00EB2822" w:rsidRDefault="003B3901" w:rsidP="00491EA1">
      <w:pPr>
        <w:bidi w:val="0"/>
      </w:pPr>
      <w:r>
        <w:rPr>
          <w:rFonts w:ascii="David" w:hAnsi="David" w:cs="David"/>
        </w:rPr>
        <w:t xml:space="preserve"># </w:t>
      </w:r>
      <w:hyperlink r:id="rId7" w:history="1">
        <w:r w:rsidR="00491EA1" w:rsidRPr="00A24303">
          <w:rPr>
            <w:rStyle w:val="Hyperlink"/>
          </w:rPr>
          <w:t>https://en.wikipedia.org/wiki/Advanced_Video_Coding</w:t>
        </w:r>
      </w:hyperlink>
    </w:p>
    <w:p w14:paraId="63EE2D67" w14:textId="77777777" w:rsidR="00491EA1" w:rsidRPr="009E47A4" w:rsidRDefault="00491EA1" w:rsidP="00491EA1">
      <w:pPr>
        <w:bidi w:val="0"/>
        <w:rPr>
          <w:rFonts w:ascii="David" w:hAnsi="David" w:cs="David"/>
        </w:rPr>
      </w:pPr>
    </w:p>
    <w:sectPr w:rsidR="00491EA1" w:rsidRPr="009E47A4" w:rsidSect="00E17962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15E2B"/>
    <w:multiLevelType w:val="hybridMultilevel"/>
    <w:tmpl w:val="5BEE101A"/>
    <w:lvl w:ilvl="0" w:tplc="7D8241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B466A"/>
    <w:multiLevelType w:val="hybridMultilevel"/>
    <w:tmpl w:val="AFC24376"/>
    <w:lvl w:ilvl="0" w:tplc="7DF2552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gutterAtTop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bMwMzYDsk1MLZV0lIJTi4sz8/NACoxqAe6TGa8sAAAA"/>
  </w:docVars>
  <w:rsids>
    <w:rsidRoot w:val="008C62BB"/>
    <w:rsid w:val="00003A8A"/>
    <w:rsid w:val="00006887"/>
    <w:rsid w:val="0001450C"/>
    <w:rsid w:val="00016FD2"/>
    <w:rsid w:val="000206BB"/>
    <w:rsid w:val="00033C95"/>
    <w:rsid w:val="00034BA0"/>
    <w:rsid w:val="00052864"/>
    <w:rsid w:val="00053AD5"/>
    <w:rsid w:val="00062161"/>
    <w:rsid w:val="000633B3"/>
    <w:rsid w:val="00063962"/>
    <w:rsid w:val="00070F78"/>
    <w:rsid w:val="000853B3"/>
    <w:rsid w:val="00085BEF"/>
    <w:rsid w:val="00095C70"/>
    <w:rsid w:val="000975CD"/>
    <w:rsid w:val="000A4BD6"/>
    <w:rsid w:val="000A5DAE"/>
    <w:rsid w:val="000A6D97"/>
    <w:rsid w:val="000B1355"/>
    <w:rsid w:val="000B20AF"/>
    <w:rsid w:val="000C0BD3"/>
    <w:rsid w:val="000D2F40"/>
    <w:rsid w:val="000D669B"/>
    <w:rsid w:val="000E1505"/>
    <w:rsid w:val="000E2F38"/>
    <w:rsid w:val="000E42C0"/>
    <w:rsid w:val="000F0035"/>
    <w:rsid w:val="000F4693"/>
    <w:rsid w:val="00112D2E"/>
    <w:rsid w:val="00120F2B"/>
    <w:rsid w:val="0012287C"/>
    <w:rsid w:val="00126BC2"/>
    <w:rsid w:val="00132A3E"/>
    <w:rsid w:val="00140A6F"/>
    <w:rsid w:val="00141436"/>
    <w:rsid w:val="0014239A"/>
    <w:rsid w:val="001505A2"/>
    <w:rsid w:val="001515A4"/>
    <w:rsid w:val="00152735"/>
    <w:rsid w:val="0015286D"/>
    <w:rsid w:val="001558F4"/>
    <w:rsid w:val="00156CA3"/>
    <w:rsid w:val="0017074F"/>
    <w:rsid w:val="00173854"/>
    <w:rsid w:val="00174F86"/>
    <w:rsid w:val="001772EC"/>
    <w:rsid w:val="00187F0E"/>
    <w:rsid w:val="00194990"/>
    <w:rsid w:val="001A6963"/>
    <w:rsid w:val="001B16CE"/>
    <w:rsid w:val="001B322F"/>
    <w:rsid w:val="001B7D23"/>
    <w:rsid w:val="001E0342"/>
    <w:rsid w:val="001F1F73"/>
    <w:rsid w:val="00210A79"/>
    <w:rsid w:val="00234041"/>
    <w:rsid w:val="00234AFC"/>
    <w:rsid w:val="00246056"/>
    <w:rsid w:val="00250508"/>
    <w:rsid w:val="00250C31"/>
    <w:rsid w:val="002550F5"/>
    <w:rsid w:val="002671A9"/>
    <w:rsid w:val="00270349"/>
    <w:rsid w:val="00281A2E"/>
    <w:rsid w:val="00291C98"/>
    <w:rsid w:val="0029307E"/>
    <w:rsid w:val="002A2F05"/>
    <w:rsid w:val="002D3B7E"/>
    <w:rsid w:val="002E57F1"/>
    <w:rsid w:val="002F1DEA"/>
    <w:rsid w:val="002F22A8"/>
    <w:rsid w:val="002F33AC"/>
    <w:rsid w:val="002F3CC5"/>
    <w:rsid w:val="002F5C68"/>
    <w:rsid w:val="00301CC8"/>
    <w:rsid w:val="003075BB"/>
    <w:rsid w:val="00322B9B"/>
    <w:rsid w:val="00337996"/>
    <w:rsid w:val="0036682A"/>
    <w:rsid w:val="0036749A"/>
    <w:rsid w:val="003723A8"/>
    <w:rsid w:val="00372D99"/>
    <w:rsid w:val="0037417E"/>
    <w:rsid w:val="003813DE"/>
    <w:rsid w:val="0038532F"/>
    <w:rsid w:val="003A453C"/>
    <w:rsid w:val="003A4685"/>
    <w:rsid w:val="003B29A8"/>
    <w:rsid w:val="003B3901"/>
    <w:rsid w:val="003B4145"/>
    <w:rsid w:val="003B4DAF"/>
    <w:rsid w:val="003B6E4B"/>
    <w:rsid w:val="003C178F"/>
    <w:rsid w:val="003D6F35"/>
    <w:rsid w:val="003E0B33"/>
    <w:rsid w:val="003E7822"/>
    <w:rsid w:val="003F3490"/>
    <w:rsid w:val="0040349F"/>
    <w:rsid w:val="00405011"/>
    <w:rsid w:val="00411D58"/>
    <w:rsid w:val="0042272C"/>
    <w:rsid w:val="00423521"/>
    <w:rsid w:val="004253B9"/>
    <w:rsid w:val="004269F5"/>
    <w:rsid w:val="00430839"/>
    <w:rsid w:val="00440AAA"/>
    <w:rsid w:val="00440DA0"/>
    <w:rsid w:val="004427BF"/>
    <w:rsid w:val="00442A8A"/>
    <w:rsid w:val="00443902"/>
    <w:rsid w:val="00451ED9"/>
    <w:rsid w:val="00452CC5"/>
    <w:rsid w:val="00464858"/>
    <w:rsid w:val="004666CF"/>
    <w:rsid w:val="0047307A"/>
    <w:rsid w:val="00474BBD"/>
    <w:rsid w:val="00481C1D"/>
    <w:rsid w:val="00491EA1"/>
    <w:rsid w:val="004A707F"/>
    <w:rsid w:val="004B01B6"/>
    <w:rsid w:val="004B22DC"/>
    <w:rsid w:val="004C042D"/>
    <w:rsid w:val="004D3BED"/>
    <w:rsid w:val="004D5456"/>
    <w:rsid w:val="004E09E7"/>
    <w:rsid w:val="004E0E54"/>
    <w:rsid w:val="004E427C"/>
    <w:rsid w:val="004F0516"/>
    <w:rsid w:val="004F223E"/>
    <w:rsid w:val="004F62D2"/>
    <w:rsid w:val="005032BB"/>
    <w:rsid w:val="00505C84"/>
    <w:rsid w:val="00515182"/>
    <w:rsid w:val="00526144"/>
    <w:rsid w:val="00554552"/>
    <w:rsid w:val="00555392"/>
    <w:rsid w:val="005644A8"/>
    <w:rsid w:val="00573D56"/>
    <w:rsid w:val="00585D02"/>
    <w:rsid w:val="005910E6"/>
    <w:rsid w:val="00595D06"/>
    <w:rsid w:val="00595E55"/>
    <w:rsid w:val="005B0374"/>
    <w:rsid w:val="005C73AE"/>
    <w:rsid w:val="005D2BC9"/>
    <w:rsid w:val="005E62FE"/>
    <w:rsid w:val="005F3EED"/>
    <w:rsid w:val="005F5263"/>
    <w:rsid w:val="00605844"/>
    <w:rsid w:val="00606344"/>
    <w:rsid w:val="006140E7"/>
    <w:rsid w:val="006375D2"/>
    <w:rsid w:val="00642C5A"/>
    <w:rsid w:val="00663B4D"/>
    <w:rsid w:val="00673CE0"/>
    <w:rsid w:val="00675245"/>
    <w:rsid w:val="00693214"/>
    <w:rsid w:val="006A064E"/>
    <w:rsid w:val="006A46C3"/>
    <w:rsid w:val="006A7FEA"/>
    <w:rsid w:val="006B2F1B"/>
    <w:rsid w:val="006C23A1"/>
    <w:rsid w:val="006C7536"/>
    <w:rsid w:val="006E5E3D"/>
    <w:rsid w:val="006F5EB4"/>
    <w:rsid w:val="006F6F96"/>
    <w:rsid w:val="006F7123"/>
    <w:rsid w:val="00703341"/>
    <w:rsid w:val="00705611"/>
    <w:rsid w:val="00724AF4"/>
    <w:rsid w:val="00745D24"/>
    <w:rsid w:val="0074734D"/>
    <w:rsid w:val="00751251"/>
    <w:rsid w:val="00760284"/>
    <w:rsid w:val="0076512C"/>
    <w:rsid w:val="007665E2"/>
    <w:rsid w:val="0077160E"/>
    <w:rsid w:val="00776A2C"/>
    <w:rsid w:val="00781759"/>
    <w:rsid w:val="00790ADB"/>
    <w:rsid w:val="00792E71"/>
    <w:rsid w:val="0079586B"/>
    <w:rsid w:val="00796D73"/>
    <w:rsid w:val="007A2D76"/>
    <w:rsid w:val="007C6662"/>
    <w:rsid w:val="007C73D2"/>
    <w:rsid w:val="007D7E0C"/>
    <w:rsid w:val="007E37E0"/>
    <w:rsid w:val="007E5DC9"/>
    <w:rsid w:val="007F1183"/>
    <w:rsid w:val="007F5749"/>
    <w:rsid w:val="00817587"/>
    <w:rsid w:val="00833044"/>
    <w:rsid w:val="008410F4"/>
    <w:rsid w:val="0084192F"/>
    <w:rsid w:val="00846C23"/>
    <w:rsid w:val="008714BF"/>
    <w:rsid w:val="0088374D"/>
    <w:rsid w:val="0089160E"/>
    <w:rsid w:val="00894FD2"/>
    <w:rsid w:val="008A06EC"/>
    <w:rsid w:val="008C62BB"/>
    <w:rsid w:val="008D22E5"/>
    <w:rsid w:val="008F6523"/>
    <w:rsid w:val="009072B2"/>
    <w:rsid w:val="0091147A"/>
    <w:rsid w:val="009227F1"/>
    <w:rsid w:val="00935A73"/>
    <w:rsid w:val="00940EE9"/>
    <w:rsid w:val="00955A05"/>
    <w:rsid w:val="00955AD2"/>
    <w:rsid w:val="00971215"/>
    <w:rsid w:val="00985CB9"/>
    <w:rsid w:val="00991AB2"/>
    <w:rsid w:val="009A1B43"/>
    <w:rsid w:val="009A7E6A"/>
    <w:rsid w:val="009B4D75"/>
    <w:rsid w:val="009B71AE"/>
    <w:rsid w:val="009D2597"/>
    <w:rsid w:val="009E47A4"/>
    <w:rsid w:val="009E7F45"/>
    <w:rsid w:val="009F6951"/>
    <w:rsid w:val="00A10613"/>
    <w:rsid w:val="00A13AFA"/>
    <w:rsid w:val="00A1793F"/>
    <w:rsid w:val="00A21A7B"/>
    <w:rsid w:val="00A2282F"/>
    <w:rsid w:val="00A22C70"/>
    <w:rsid w:val="00A251AF"/>
    <w:rsid w:val="00A25B68"/>
    <w:rsid w:val="00A314C1"/>
    <w:rsid w:val="00A3324F"/>
    <w:rsid w:val="00A45A28"/>
    <w:rsid w:val="00A50A97"/>
    <w:rsid w:val="00A57844"/>
    <w:rsid w:val="00A60A9A"/>
    <w:rsid w:val="00A63558"/>
    <w:rsid w:val="00A845A9"/>
    <w:rsid w:val="00AA120B"/>
    <w:rsid w:val="00AB1A99"/>
    <w:rsid w:val="00AC5ABA"/>
    <w:rsid w:val="00B00819"/>
    <w:rsid w:val="00B33A05"/>
    <w:rsid w:val="00B34F61"/>
    <w:rsid w:val="00B40C71"/>
    <w:rsid w:val="00B4254F"/>
    <w:rsid w:val="00B50DC1"/>
    <w:rsid w:val="00B62C3E"/>
    <w:rsid w:val="00B650F6"/>
    <w:rsid w:val="00B67A66"/>
    <w:rsid w:val="00B721FD"/>
    <w:rsid w:val="00B7337C"/>
    <w:rsid w:val="00B84562"/>
    <w:rsid w:val="00B87FA1"/>
    <w:rsid w:val="00B91B09"/>
    <w:rsid w:val="00B92C53"/>
    <w:rsid w:val="00BA5EE7"/>
    <w:rsid w:val="00BA7716"/>
    <w:rsid w:val="00BB38BF"/>
    <w:rsid w:val="00BC52C1"/>
    <w:rsid w:val="00BC59AC"/>
    <w:rsid w:val="00BC74F7"/>
    <w:rsid w:val="00BD4D9E"/>
    <w:rsid w:val="00BD51B9"/>
    <w:rsid w:val="00BE6360"/>
    <w:rsid w:val="00BE698A"/>
    <w:rsid w:val="00C06B53"/>
    <w:rsid w:val="00C20546"/>
    <w:rsid w:val="00C33212"/>
    <w:rsid w:val="00C42074"/>
    <w:rsid w:val="00C530D1"/>
    <w:rsid w:val="00C55EEF"/>
    <w:rsid w:val="00C61855"/>
    <w:rsid w:val="00C65B90"/>
    <w:rsid w:val="00C72AF4"/>
    <w:rsid w:val="00C743E0"/>
    <w:rsid w:val="00C80EE9"/>
    <w:rsid w:val="00C837F2"/>
    <w:rsid w:val="00C9081B"/>
    <w:rsid w:val="00C945DE"/>
    <w:rsid w:val="00C955CF"/>
    <w:rsid w:val="00CA6146"/>
    <w:rsid w:val="00CB5995"/>
    <w:rsid w:val="00CB7FE8"/>
    <w:rsid w:val="00CC049E"/>
    <w:rsid w:val="00CC1624"/>
    <w:rsid w:val="00CC5E8E"/>
    <w:rsid w:val="00CD0B2F"/>
    <w:rsid w:val="00CD1247"/>
    <w:rsid w:val="00CD15B1"/>
    <w:rsid w:val="00CD1FE1"/>
    <w:rsid w:val="00CD7056"/>
    <w:rsid w:val="00CE2B67"/>
    <w:rsid w:val="00CE76E0"/>
    <w:rsid w:val="00CF67C7"/>
    <w:rsid w:val="00D00518"/>
    <w:rsid w:val="00D055A7"/>
    <w:rsid w:val="00D062FC"/>
    <w:rsid w:val="00D111CF"/>
    <w:rsid w:val="00D11435"/>
    <w:rsid w:val="00D11FB9"/>
    <w:rsid w:val="00D12A1A"/>
    <w:rsid w:val="00D30BF0"/>
    <w:rsid w:val="00D344A4"/>
    <w:rsid w:val="00D50348"/>
    <w:rsid w:val="00D5189D"/>
    <w:rsid w:val="00D57771"/>
    <w:rsid w:val="00D623C7"/>
    <w:rsid w:val="00D703FA"/>
    <w:rsid w:val="00D8719C"/>
    <w:rsid w:val="00DB043A"/>
    <w:rsid w:val="00DB69F4"/>
    <w:rsid w:val="00DB7E30"/>
    <w:rsid w:val="00DC7892"/>
    <w:rsid w:val="00DD22E7"/>
    <w:rsid w:val="00DD2A98"/>
    <w:rsid w:val="00DD2AFF"/>
    <w:rsid w:val="00DF05A9"/>
    <w:rsid w:val="00E048E3"/>
    <w:rsid w:val="00E0573F"/>
    <w:rsid w:val="00E07766"/>
    <w:rsid w:val="00E12AB4"/>
    <w:rsid w:val="00E17962"/>
    <w:rsid w:val="00E432DF"/>
    <w:rsid w:val="00E5796B"/>
    <w:rsid w:val="00E610BB"/>
    <w:rsid w:val="00E64AEE"/>
    <w:rsid w:val="00E67FF4"/>
    <w:rsid w:val="00E70700"/>
    <w:rsid w:val="00E76C17"/>
    <w:rsid w:val="00E8582C"/>
    <w:rsid w:val="00E8718F"/>
    <w:rsid w:val="00E87B32"/>
    <w:rsid w:val="00E918AB"/>
    <w:rsid w:val="00E92ECF"/>
    <w:rsid w:val="00E93BF8"/>
    <w:rsid w:val="00E94FFB"/>
    <w:rsid w:val="00EB0496"/>
    <w:rsid w:val="00EB2822"/>
    <w:rsid w:val="00EB4CC7"/>
    <w:rsid w:val="00EC78F4"/>
    <w:rsid w:val="00EE620A"/>
    <w:rsid w:val="00F01E43"/>
    <w:rsid w:val="00F03329"/>
    <w:rsid w:val="00F11282"/>
    <w:rsid w:val="00F269A2"/>
    <w:rsid w:val="00F300DF"/>
    <w:rsid w:val="00F347D1"/>
    <w:rsid w:val="00F35CA8"/>
    <w:rsid w:val="00F45334"/>
    <w:rsid w:val="00F53D78"/>
    <w:rsid w:val="00F57DB7"/>
    <w:rsid w:val="00F601D9"/>
    <w:rsid w:val="00F607F6"/>
    <w:rsid w:val="00F75892"/>
    <w:rsid w:val="00F82191"/>
    <w:rsid w:val="00FB02F3"/>
    <w:rsid w:val="00FC3844"/>
    <w:rsid w:val="00FC4721"/>
    <w:rsid w:val="00FD3DAB"/>
    <w:rsid w:val="00FE7380"/>
    <w:rsid w:val="00FF185E"/>
    <w:rsid w:val="00FF2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38DEB"/>
  <w15:chartTrackingRefBased/>
  <w15:docId w15:val="{4FC93557-CD26-46B4-B5DE-5B8999401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78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4D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4D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307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111CF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427B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n.wikipedia.org/wiki/Advanced_Video_Cod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A7CD6FB-1B76-4B6B-BC2A-D9EE8ADE6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דניאל דואניאס</dc:creator>
  <cp:keywords/>
  <dc:description/>
  <cp:lastModifiedBy>Ophir Gruteke</cp:lastModifiedBy>
  <cp:revision>139</cp:revision>
  <dcterms:created xsi:type="dcterms:W3CDTF">2022-03-05T11:50:00Z</dcterms:created>
  <dcterms:modified xsi:type="dcterms:W3CDTF">2022-03-05T18:11:00Z</dcterms:modified>
</cp:coreProperties>
</file>